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5EF4F" w14:textId="77777777" w:rsidR="00A50D9D" w:rsidRPr="00CF59E4" w:rsidRDefault="00A50D9D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 xml:space="preserve">OFFICE OF RESEARCH, INNOVATION </w:t>
      </w:r>
      <w:r w:rsidR="000F515F">
        <w:rPr>
          <w:b/>
          <w:bCs/>
          <w:sz w:val="32"/>
          <w:szCs w:val="32"/>
        </w:rPr>
        <w:t>&amp;</w:t>
      </w:r>
      <w:r w:rsidRPr="00CF59E4">
        <w:rPr>
          <w:b/>
          <w:bCs/>
          <w:sz w:val="32"/>
          <w:szCs w:val="32"/>
        </w:rPr>
        <w:t xml:space="preserve"> COMMERCIALIZATIO</w:t>
      </w:r>
      <w:r w:rsidR="000F515F">
        <w:rPr>
          <w:b/>
          <w:bCs/>
          <w:sz w:val="32"/>
          <w:szCs w:val="32"/>
        </w:rPr>
        <w:t>N</w:t>
      </w:r>
      <w:r w:rsidRPr="00CF59E4">
        <w:rPr>
          <w:b/>
          <w:bCs/>
          <w:sz w:val="32"/>
          <w:szCs w:val="32"/>
        </w:rPr>
        <w:t xml:space="preserve"> (ORIC)</w:t>
      </w:r>
    </w:p>
    <w:p w14:paraId="027A899D" w14:textId="77777777" w:rsidR="00505E13" w:rsidRPr="00CF59E4" w:rsidRDefault="00725069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>UNIVERSITY OF MALAKAND</w:t>
      </w:r>
    </w:p>
    <w:p w14:paraId="31FDEC55" w14:textId="77777777" w:rsidR="00725069" w:rsidRPr="00CF59E4" w:rsidRDefault="00795F2B" w:rsidP="00725069">
      <w:pPr>
        <w:spacing w:after="0" w:line="48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</w:t>
      </w:r>
      <w:r w:rsidRPr="00795F2B">
        <w:rPr>
          <w:b/>
          <w:bCs/>
          <w:sz w:val="32"/>
          <w:szCs w:val="32"/>
          <w:vertAlign w:val="superscript"/>
        </w:rPr>
        <w:t>nd</w:t>
      </w:r>
      <w:r>
        <w:rPr>
          <w:b/>
          <w:bCs/>
          <w:sz w:val="32"/>
          <w:szCs w:val="32"/>
        </w:rPr>
        <w:t xml:space="preserve"> </w:t>
      </w:r>
      <w:r w:rsidR="00A50D9D" w:rsidRPr="00CF59E4">
        <w:rPr>
          <w:b/>
          <w:bCs/>
          <w:sz w:val="32"/>
          <w:szCs w:val="32"/>
        </w:rPr>
        <w:t>RESEARCH PERFORMANCE AWARD</w:t>
      </w:r>
      <w:r w:rsidR="00725069" w:rsidRPr="00CF59E4">
        <w:rPr>
          <w:b/>
          <w:bCs/>
          <w:sz w:val="32"/>
          <w:szCs w:val="32"/>
        </w:rPr>
        <w:t xml:space="preserve"> (20</w:t>
      </w:r>
      <w:r w:rsidR="00A50D9D" w:rsidRPr="00CF59E4">
        <w:rPr>
          <w:b/>
          <w:bCs/>
          <w:sz w:val="32"/>
          <w:szCs w:val="32"/>
        </w:rPr>
        <w:t>20</w:t>
      </w:r>
      <w:r w:rsidR="00725069" w:rsidRPr="00CF59E4">
        <w:rPr>
          <w:b/>
          <w:bCs/>
          <w:sz w:val="32"/>
          <w:szCs w:val="32"/>
        </w:rPr>
        <w:t xml:space="preserve"> – 20</w:t>
      </w:r>
      <w:r w:rsidR="00A50D9D" w:rsidRPr="00CF59E4">
        <w:rPr>
          <w:b/>
          <w:bCs/>
          <w:sz w:val="32"/>
          <w:szCs w:val="32"/>
        </w:rPr>
        <w:t>21</w:t>
      </w:r>
      <w:r w:rsidR="00725069" w:rsidRPr="00CF59E4">
        <w:rPr>
          <w:b/>
          <w:bCs/>
          <w:sz w:val="32"/>
          <w:szCs w:val="32"/>
        </w:rPr>
        <w:t>)</w:t>
      </w:r>
    </w:p>
    <w:p w14:paraId="7560375E" w14:textId="77777777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Name: __________________________________</w:t>
      </w:r>
      <w:r>
        <w:rPr>
          <w:sz w:val="24"/>
          <w:szCs w:val="24"/>
        </w:rPr>
        <w:tab/>
        <w:t>Designation: _________________________</w:t>
      </w:r>
    </w:p>
    <w:p w14:paraId="073914BA" w14:textId="77777777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Department: _____________________________</w:t>
      </w:r>
      <w:r>
        <w:rPr>
          <w:sz w:val="24"/>
          <w:szCs w:val="24"/>
        </w:rPr>
        <w:tab/>
        <w:t>Field of Specialization: _________________</w:t>
      </w:r>
    </w:p>
    <w:p w14:paraId="33DCD58C" w14:textId="77777777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No. of PhD Produced: ________</w:t>
      </w:r>
      <w:r w:rsidR="0025677A">
        <w:rPr>
          <w:sz w:val="24"/>
          <w:szCs w:val="24"/>
        </w:rPr>
        <w:t>________</w:t>
      </w:r>
      <w:r>
        <w:rPr>
          <w:sz w:val="24"/>
          <w:szCs w:val="24"/>
        </w:rPr>
        <w:t>______</w:t>
      </w:r>
      <w:r>
        <w:rPr>
          <w:sz w:val="24"/>
          <w:szCs w:val="24"/>
        </w:rPr>
        <w:tab/>
        <w:t>No. of MPhil Produced: ____</w:t>
      </w:r>
      <w:r w:rsidR="0025677A">
        <w:rPr>
          <w:sz w:val="24"/>
          <w:szCs w:val="24"/>
        </w:rPr>
        <w:t>_______</w:t>
      </w:r>
      <w:r>
        <w:rPr>
          <w:sz w:val="24"/>
          <w:szCs w:val="24"/>
        </w:rPr>
        <w:t>_____</w:t>
      </w:r>
    </w:p>
    <w:p w14:paraId="39F93B9E" w14:textId="77777777" w:rsidR="00A50D9D" w:rsidRPr="00CF59E4" w:rsidRDefault="00032A19" w:rsidP="006C6D18">
      <w:pPr>
        <w:spacing w:after="0" w:line="240" w:lineRule="auto"/>
        <w:rPr>
          <w:b/>
          <w:bCs/>
          <w:sz w:val="24"/>
          <w:szCs w:val="24"/>
        </w:rPr>
      </w:pPr>
      <w:r w:rsidRPr="00CF59E4">
        <w:rPr>
          <w:b/>
          <w:bCs/>
          <w:sz w:val="24"/>
          <w:szCs w:val="24"/>
        </w:rPr>
        <w:t>Research Projects (Submitted, Completed and Ongoing):</w:t>
      </w:r>
    </w:p>
    <w:tbl>
      <w:tblPr>
        <w:tblStyle w:val="TableGrid"/>
        <w:tblW w:w="10452" w:type="dxa"/>
        <w:tblLook w:val="04A0" w:firstRow="1" w:lastRow="0" w:firstColumn="1" w:lastColumn="0" w:noHBand="0" w:noVBand="1"/>
      </w:tblPr>
      <w:tblGrid>
        <w:gridCol w:w="460"/>
        <w:gridCol w:w="3160"/>
        <w:gridCol w:w="1945"/>
        <w:gridCol w:w="1946"/>
        <w:gridCol w:w="1496"/>
        <w:gridCol w:w="1445"/>
      </w:tblGrid>
      <w:tr w:rsidR="00032A19" w:rsidRPr="00E06974" w14:paraId="0C9B5366" w14:textId="77777777" w:rsidTr="00032A19">
        <w:trPr>
          <w:trHeight w:val="697"/>
        </w:trPr>
        <w:tc>
          <w:tcPr>
            <w:tcW w:w="421" w:type="dxa"/>
            <w:hideMark/>
          </w:tcPr>
          <w:p w14:paraId="2970FB7C" w14:textId="77777777" w:rsidR="00032A19" w:rsidRPr="00E06974" w:rsidRDefault="00032A19" w:rsidP="0010478F">
            <w:r w:rsidRPr="00E06974">
              <w:t>SN</w:t>
            </w:r>
          </w:p>
        </w:tc>
        <w:tc>
          <w:tcPr>
            <w:tcW w:w="3177" w:type="dxa"/>
            <w:hideMark/>
          </w:tcPr>
          <w:p w14:paraId="6E6C8AC7" w14:textId="77777777" w:rsidR="00032A19" w:rsidRPr="00E06974" w:rsidRDefault="00032A19" w:rsidP="0010478F">
            <w:r w:rsidRPr="00E06974">
              <w:t>Title of Research P</w:t>
            </w:r>
            <w:r>
              <w:t>roject</w:t>
            </w:r>
          </w:p>
        </w:tc>
        <w:tc>
          <w:tcPr>
            <w:tcW w:w="1952" w:type="dxa"/>
            <w:hideMark/>
          </w:tcPr>
          <w:p w14:paraId="5514E01D" w14:textId="77777777" w:rsidR="00032A19" w:rsidRPr="00E06974" w:rsidRDefault="00032A19" w:rsidP="0010478F">
            <w:r w:rsidRPr="00E06974">
              <w:t xml:space="preserve">Research Grant (NRPU, </w:t>
            </w:r>
            <w:r>
              <w:t>SRGP</w:t>
            </w:r>
            <w:r w:rsidRPr="00E06974">
              <w:t>, LCF etc.)</w:t>
            </w:r>
          </w:p>
          <w:p w14:paraId="1CE6A110" w14:textId="77777777" w:rsidR="00032A19" w:rsidRPr="00E06974" w:rsidRDefault="00032A19" w:rsidP="0010478F"/>
        </w:tc>
        <w:tc>
          <w:tcPr>
            <w:tcW w:w="1952" w:type="dxa"/>
            <w:hideMark/>
          </w:tcPr>
          <w:p w14:paraId="56BDA533" w14:textId="77777777" w:rsidR="00032A19" w:rsidRPr="00E06974" w:rsidRDefault="00032A19" w:rsidP="0010478F">
            <w:r w:rsidRPr="00E06974">
              <w:t>Total Funding Approved (Rs.)</w:t>
            </w:r>
          </w:p>
        </w:tc>
        <w:tc>
          <w:tcPr>
            <w:tcW w:w="1501" w:type="dxa"/>
            <w:hideMark/>
          </w:tcPr>
          <w:p w14:paraId="44776CD2" w14:textId="77777777" w:rsidR="00032A19" w:rsidRPr="00E06974" w:rsidRDefault="00032A19" w:rsidP="0010478F">
            <w:r>
              <w:t xml:space="preserve">Status </w:t>
            </w:r>
          </w:p>
        </w:tc>
        <w:tc>
          <w:tcPr>
            <w:tcW w:w="1449" w:type="dxa"/>
            <w:hideMark/>
          </w:tcPr>
          <w:p w14:paraId="34967F38" w14:textId="77777777" w:rsidR="00032A19" w:rsidRPr="00E06974" w:rsidRDefault="00032A19" w:rsidP="0010478F">
            <w:r w:rsidRPr="00E06974">
              <w:t>Annex. (Award Letter Copy)</w:t>
            </w:r>
          </w:p>
        </w:tc>
      </w:tr>
      <w:tr w:rsidR="00032A19" w:rsidRPr="00E06974" w14:paraId="00E85D6A" w14:textId="77777777" w:rsidTr="00032A19">
        <w:trPr>
          <w:trHeight w:val="138"/>
        </w:trPr>
        <w:tc>
          <w:tcPr>
            <w:tcW w:w="421" w:type="dxa"/>
            <w:hideMark/>
          </w:tcPr>
          <w:p w14:paraId="3DDB318B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1D0871E6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806343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510DC32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18055AB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2076996B" w14:textId="77777777" w:rsidR="00032A19" w:rsidRPr="00E06974" w:rsidRDefault="00032A19" w:rsidP="0010478F">
            <w:r w:rsidRPr="00E06974">
              <w:t> </w:t>
            </w:r>
          </w:p>
        </w:tc>
      </w:tr>
      <w:tr w:rsidR="00032A19" w:rsidRPr="00E06974" w14:paraId="3D36A027" w14:textId="77777777" w:rsidTr="00032A19">
        <w:trPr>
          <w:trHeight w:val="138"/>
        </w:trPr>
        <w:tc>
          <w:tcPr>
            <w:tcW w:w="421" w:type="dxa"/>
          </w:tcPr>
          <w:p w14:paraId="6D54602E" w14:textId="77777777" w:rsidR="00032A19" w:rsidRPr="00E06974" w:rsidRDefault="00032A19" w:rsidP="0010478F"/>
        </w:tc>
        <w:tc>
          <w:tcPr>
            <w:tcW w:w="3177" w:type="dxa"/>
          </w:tcPr>
          <w:p w14:paraId="58FAB926" w14:textId="77777777" w:rsidR="00032A19" w:rsidRPr="00E06974" w:rsidRDefault="00032A19" w:rsidP="0010478F"/>
        </w:tc>
        <w:tc>
          <w:tcPr>
            <w:tcW w:w="1952" w:type="dxa"/>
          </w:tcPr>
          <w:p w14:paraId="259DD686" w14:textId="77777777" w:rsidR="00032A19" w:rsidRPr="00E06974" w:rsidRDefault="00032A19" w:rsidP="0010478F"/>
        </w:tc>
        <w:tc>
          <w:tcPr>
            <w:tcW w:w="1952" w:type="dxa"/>
          </w:tcPr>
          <w:p w14:paraId="333BA5DA" w14:textId="77777777" w:rsidR="00032A19" w:rsidRPr="00E06974" w:rsidRDefault="00032A19" w:rsidP="0010478F"/>
        </w:tc>
        <w:tc>
          <w:tcPr>
            <w:tcW w:w="1501" w:type="dxa"/>
          </w:tcPr>
          <w:p w14:paraId="12566780" w14:textId="77777777" w:rsidR="00032A19" w:rsidRPr="00E06974" w:rsidRDefault="00032A19" w:rsidP="0010478F"/>
        </w:tc>
        <w:tc>
          <w:tcPr>
            <w:tcW w:w="1449" w:type="dxa"/>
          </w:tcPr>
          <w:p w14:paraId="17CD6209" w14:textId="77777777" w:rsidR="00032A19" w:rsidRPr="00E06974" w:rsidRDefault="00032A19" w:rsidP="0010478F"/>
        </w:tc>
      </w:tr>
      <w:tr w:rsidR="00032A19" w:rsidRPr="00E06974" w14:paraId="5E33CC2C" w14:textId="77777777" w:rsidTr="00032A19">
        <w:trPr>
          <w:trHeight w:val="138"/>
        </w:trPr>
        <w:tc>
          <w:tcPr>
            <w:tcW w:w="421" w:type="dxa"/>
            <w:hideMark/>
          </w:tcPr>
          <w:p w14:paraId="73AACA70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7A25157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7BB5238F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F22211A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0B5CE1E7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05530D59" w14:textId="77777777" w:rsidR="00032A19" w:rsidRPr="00E06974" w:rsidRDefault="00032A19" w:rsidP="0010478F">
            <w:r w:rsidRPr="00E06974">
              <w:t> </w:t>
            </w:r>
          </w:p>
        </w:tc>
      </w:tr>
    </w:tbl>
    <w:p w14:paraId="042CA0B6" w14:textId="77777777" w:rsidR="0083558C" w:rsidRPr="00CF59E4" w:rsidRDefault="0083558C" w:rsidP="006C6D18">
      <w:pPr>
        <w:spacing w:after="0" w:line="240" w:lineRule="auto"/>
        <w:rPr>
          <w:b/>
          <w:bCs/>
          <w:sz w:val="24"/>
          <w:szCs w:val="24"/>
        </w:rPr>
      </w:pPr>
      <w:r w:rsidRPr="00CF59E4">
        <w:rPr>
          <w:b/>
          <w:bCs/>
          <w:sz w:val="24"/>
          <w:szCs w:val="24"/>
        </w:rPr>
        <w:t>National or Intern. Honors/Awards Won (Research Excel</w:t>
      </w:r>
      <w:r w:rsidR="0070240B">
        <w:rPr>
          <w:b/>
          <w:bCs/>
          <w:sz w:val="24"/>
          <w:szCs w:val="24"/>
        </w:rPr>
        <w:t>lence, Innovation &amp; Commerciali</w:t>
      </w:r>
      <w:r w:rsidRPr="00CF59E4">
        <w:rPr>
          <w:b/>
          <w:bCs/>
          <w:sz w:val="24"/>
          <w:szCs w:val="24"/>
        </w:rPr>
        <w:t>n.):</w:t>
      </w:r>
    </w:p>
    <w:tbl>
      <w:tblPr>
        <w:tblStyle w:val="TableGrid"/>
        <w:tblW w:w="10497" w:type="dxa"/>
        <w:tblLook w:val="04A0" w:firstRow="1" w:lastRow="0" w:firstColumn="1" w:lastColumn="0" w:noHBand="0" w:noVBand="1"/>
      </w:tblPr>
      <w:tblGrid>
        <w:gridCol w:w="722"/>
        <w:gridCol w:w="2269"/>
        <w:gridCol w:w="2096"/>
        <w:gridCol w:w="1915"/>
        <w:gridCol w:w="2269"/>
        <w:gridCol w:w="1226"/>
      </w:tblGrid>
      <w:tr w:rsidR="0083558C" w:rsidRPr="005444E1" w14:paraId="7C87332C" w14:textId="77777777" w:rsidTr="006C6D18">
        <w:trPr>
          <w:trHeight w:val="194"/>
        </w:trPr>
        <w:tc>
          <w:tcPr>
            <w:tcW w:w="722" w:type="dxa"/>
            <w:hideMark/>
          </w:tcPr>
          <w:p w14:paraId="3F1E08BC" w14:textId="77777777" w:rsidR="0083558C" w:rsidRPr="005444E1" w:rsidRDefault="0083558C" w:rsidP="0010478F">
            <w:r w:rsidRPr="005444E1">
              <w:t>SN</w:t>
            </w:r>
          </w:p>
        </w:tc>
        <w:tc>
          <w:tcPr>
            <w:tcW w:w="2269" w:type="dxa"/>
            <w:hideMark/>
          </w:tcPr>
          <w:p w14:paraId="7E41EAFC" w14:textId="77777777" w:rsidR="0083558C" w:rsidRPr="005444E1" w:rsidRDefault="0083558C" w:rsidP="0010478F">
            <w:r w:rsidRPr="005444E1">
              <w:t>Title of Award/ Honor</w:t>
            </w:r>
          </w:p>
        </w:tc>
        <w:tc>
          <w:tcPr>
            <w:tcW w:w="2096" w:type="dxa"/>
            <w:hideMark/>
          </w:tcPr>
          <w:p w14:paraId="41E0CBD2" w14:textId="77777777" w:rsidR="0083558C" w:rsidRPr="005444E1" w:rsidRDefault="0083558C" w:rsidP="0010478F">
            <w:r w:rsidRPr="005444E1">
              <w:t>Forum/ conferring authority/ organization name</w:t>
            </w:r>
          </w:p>
        </w:tc>
        <w:tc>
          <w:tcPr>
            <w:tcW w:w="1915" w:type="dxa"/>
            <w:hideMark/>
          </w:tcPr>
          <w:p w14:paraId="67F7FDF2" w14:textId="77777777" w:rsidR="0083558C" w:rsidRPr="005444E1" w:rsidRDefault="0083558C" w:rsidP="0010478F">
            <w:r w:rsidRPr="005444E1">
              <w:t>Any award/ prize/ certificate or relevant received.</w:t>
            </w:r>
          </w:p>
        </w:tc>
        <w:tc>
          <w:tcPr>
            <w:tcW w:w="2269" w:type="dxa"/>
            <w:hideMark/>
          </w:tcPr>
          <w:p w14:paraId="2FD611C5" w14:textId="77777777" w:rsidR="0083558C" w:rsidRPr="005444E1" w:rsidRDefault="0083558C" w:rsidP="0010478F">
            <w:r w:rsidRPr="005444E1">
              <w:t>Brief Details of work honored</w:t>
            </w:r>
          </w:p>
        </w:tc>
        <w:tc>
          <w:tcPr>
            <w:tcW w:w="1226" w:type="dxa"/>
            <w:hideMark/>
          </w:tcPr>
          <w:p w14:paraId="427478C6" w14:textId="77777777" w:rsidR="0083558C" w:rsidRDefault="0083558C" w:rsidP="0010478F">
            <w:r w:rsidRPr="005444E1">
              <w:t xml:space="preserve">Annex </w:t>
            </w:r>
          </w:p>
          <w:p w14:paraId="094A2557" w14:textId="77777777" w:rsidR="0083558C" w:rsidRPr="005444E1" w:rsidRDefault="0083558C" w:rsidP="0010478F"/>
        </w:tc>
      </w:tr>
      <w:tr w:rsidR="0083558C" w:rsidRPr="005444E1" w14:paraId="374E851E" w14:textId="77777777" w:rsidTr="006C6D18">
        <w:trPr>
          <w:trHeight w:val="194"/>
        </w:trPr>
        <w:tc>
          <w:tcPr>
            <w:tcW w:w="722" w:type="dxa"/>
          </w:tcPr>
          <w:p w14:paraId="69C32481" w14:textId="77777777" w:rsidR="0083558C" w:rsidRPr="005444E1" w:rsidRDefault="0083558C" w:rsidP="0010478F"/>
        </w:tc>
        <w:tc>
          <w:tcPr>
            <w:tcW w:w="2269" w:type="dxa"/>
          </w:tcPr>
          <w:p w14:paraId="7E5C5D13" w14:textId="77777777" w:rsidR="0083558C" w:rsidRPr="005444E1" w:rsidRDefault="0083558C" w:rsidP="0010478F"/>
        </w:tc>
        <w:tc>
          <w:tcPr>
            <w:tcW w:w="2096" w:type="dxa"/>
          </w:tcPr>
          <w:p w14:paraId="386B978A" w14:textId="77777777" w:rsidR="0083558C" w:rsidRPr="005444E1" w:rsidRDefault="0083558C" w:rsidP="0010478F"/>
        </w:tc>
        <w:tc>
          <w:tcPr>
            <w:tcW w:w="1915" w:type="dxa"/>
          </w:tcPr>
          <w:p w14:paraId="12A169DE" w14:textId="77777777" w:rsidR="0083558C" w:rsidRPr="005444E1" w:rsidRDefault="0083558C" w:rsidP="0010478F"/>
        </w:tc>
        <w:tc>
          <w:tcPr>
            <w:tcW w:w="2269" w:type="dxa"/>
          </w:tcPr>
          <w:p w14:paraId="5567303B" w14:textId="77777777" w:rsidR="0083558C" w:rsidRPr="005444E1" w:rsidRDefault="0083558C" w:rsidP="0010478F"/>
        </w:tc>
        <w:tc>
          <w:tcPr>
            <w:tcW w:w="1226" w:type="dxa"/>
          </w:tcPr>
          <w:p w14:paraId="72B22551" w14:textId="77777777" w:rsidR="0083558C" w:rsidRPr="005444E1" w:rsidRDefault="0083558C" w:rsidP="0010478F"/>
        </w:tc>
      </w:tr>
      <w:tr w:rsidR="0083558C" w:rsidRPr="005444E1" w14:paraId="0B133A89" w14:textId="77777777" w:rsidTr="006C6D18">
        <w:trPr>
          <w:trHeight w:val="244"/>
        </w:trPr>
        <w:tc>
          <w:tcPr>
            <w:tcW w:w="722" w:type="dxa"/>
          </w:tcPr>
          <w:p w14:paraId="5A55B0EE" w14:textId="77777777" w:rsidR="0083558C" w:rsidRPr="005444E1" w:rsidRDefault="0083558C" w:rsidP="0010478F"/>
        </w:tc>
        <w:tc>
          <w:tcPr>
            <w:tcW w:w="2269" w:type="dxa"/>
          </w:tcPr>
          <w:p w14:paraId="24717CEB" w14:textId="77777777" w:rsidR="0083558C" w:rsidRPr="005444E1" w:rsidRDefault="0083558C" w:rsidP="0010478F"/>
        </w:tc>
        <w:tc>
          <w:tcPr>
            <w:tcW w:w="2096" w:type="dxa"/>
          </w:tcPr>
          <w:p w14:paraId="30D210C6" w14:textId="77777777" w:rsidR="0083558C" w:rsidRPr="005444E1" w:rsidRDefault="0083558C" w:rsidP="0010478F"/>
        </w:tc>
        <w:tc>
          <w:tcPr>
            <w:tcW w:w="1915" w:type="dxa"/>
          </w:tcPr>
          <w:p w14:paraId="05DA47C3" w14:textId="77777777" w:rsidR="0083558C" w:rsidRPr="005444E1" w:rsidRDefault="0083558C" w:rsidP="0010478F"/>
        </w:tc>
        <w:tc>
          <w:tcPr>
            <w:tcW w:w="2269" w:type="dxa"/>
          </w:tcPr>
          <w:p w14:paraId="21FFB06D" w14:textId="77777777" w:rsidR="0083558C" w:rsidRPr="005444E1" w:rsidRDefault="0083558C" w:rsidP="0010478F"/>
        </w:tc>
        <w:tc>
          <w:tcPr>
            <w:tcW w:w="1226" w:type="dxa"/>
          </w:tcPr>
          <w:p w14:paraId="691FFBFE" w14:textId="77777777" w:rsidR="0083558C" w:rsidRPr="005444E1" w:rsidRDefault="0083558C" w:rsidP="0010478F"/>
        </w:tc>
      </w:tr>
      <w:tr w:rsidR="0083558C" w:rsidRPr="005444E1" w14:paraId="26B14ADC" w14:textId="77777777" w:rsidTr="006C6D18">
        <w:trPr>
          <w:trHeight w:val="194"/>
        </w:trPr>
        <w:tc>
          <w:tcPr>
            <w:tcW w:w="722" w:type="dxa"/>
          </w:tcPr>
          <w:p w14:paraId="7BB94586" w14:textId="77777777" w:rsidR="0083558C" w:rsidRPr="005444E1" w:rsidRDefault="0083558C" w:rsidP="0010478F"/>
        </w:tc>
        <w:tc>
          <w:tcPr>
            <w:tcW w:w="2269" w:type="dxa"/>
          </w:tcPr>
          <w:p w14:paraId="0DAD28E2" w14:textId="77777777" w:rsidR="0083558C" w:rsidRPr="005444E1" w:rsidRDefault="0083558C" w:rsidP="0010478F"/>
        </w:tc>
        <w:tc>
          <w:tcPr>
            <w:tcW w:w="2096" w:type="dxa"/>
          </w:tcPr>
          <w:p w14:paraId="47061BAD" w14:textId="77777777" w:rsidR="0083558C" w:rsidRPr="005444E1" w:rsidRDefault="0083558C" w:rsidP="0010478F"/>
        </w:tc>
        <w:tc>
          <w:tcPr>
            <w:tcW w:w="1915" w:type="dxa"/>
          </w:tcPr>
          <w:p w14:paraId="506090D1" w14:textId="77777777" w:rsidR="0083558C" w:rsidRPr="005444E1" w:rsidRDefault="0083558C" w:rsidP="0010478F"/>
        </w:tc>
        <w:tc>
          <w:tcPr>
            <w:tcW w:w="2269" w:type="dxa"/>
          </w:tcPr>
          <w:p w14:paraId="23A07B04" w14:textId="77777777" w:rsidR="0083558C" w:rsidRPr="005444E1" w:rsidRDefault="0083558C" w:rsidP="0010478F"/>
        </w:tc>
        <w:tc>
          <w:tcPr>
            <w:tcW w:w="1226" w:type="dxa"/>
          </w:tcPr>
          <w:p w14:paraId="5E9C212B" w14:textId="77777777" w:rsidR="0083558C" w:rsidRPr="005444E1" w:rsidRDefault="0083558C" w:rsidP="0010478F"/>
        </w:tc>
      </w:tr>
    </w:tbl>
    <w:p w14:paraId="7A91A466" w14:textId="77777777" w:rsidR="0083558C" w:rsidRDefault="00641C17" w:rsidP="00641C17">
      <w:pPr>
        <w:spacing w:after="0" w:line="240" w:lineRule="auto"/>
        <w:rPr>
          <w:sz w:val="24"/>
          <w:szCs w:val="24"/>
        </w:rPr>
      </w:pPr>
      <w:r w:rsidRPr="00CF59E4">
        <w:rPr>
          <w:b/>
          <w:bCs/>
          <w:sz w:val="24"/>
          <w:szCs w:val="24"/>
        </w:rPr>
        <w:t>Training/Seminar</w:t>
      </w:r>
      <w:r w:rsidR="0025677A">
        <w:rPr>
          <w:b/>
          <w:bCs/>
          <w:sz w:val="24"/>
          <w:szCs w:val="24"/>
        </w:rPr>
        <w:t>s</w:t>
      </w:r>
      <w:r w:rsidRPr="00CF59E4">
        <w:rPr>
          <w:b/>
          <w:bCs/>
          <w:sz w:val="24"/>
          <w:szCs w:val="24"/>
        </w:rPr>
        <w:t>/Workshops/Conferences Attended or Organized:</w:t>
      </w:r>
    </w:p>
    <w:tbl>
      <w:tblPr>
        <w:tblStyle w:val="TableGrid"/>
        <w:tblW w:w="10507" w:type="dxa"/>
        <w:tblLook w:val="04A0" w:firstRow="1" w:lastRow="0" w:firstColumn="1" w:lastColumn="0" w:noHBand="0" w:noVBand="1"/>
      </w:tblPr>
      <w:tblGrid>
        <w:gridCol w:w="532"/>
        <w:gridCol w:w="3291"/>
        <w:gridCol w:w="1559"/>
        <w:gridCol w:w="1701"/>
        <w:gridCol w:w="2126"/>
        <w:gridCol w:w="1298"/>
      </w:tblGrid>
      <w:tr w:rsidR="00B1670E" w:rsidRPr="002834F4" w14:paraId="27B5E313" w14:textId="77777777" w:rsidTr="00CF59E4">
        <w:trPr>
          <w:trHeight w:val="84"/>
        </w:trPr>
        <w:tc>
          <w:tcPr>
            <w:tcW w:w="532" w:type="dxa"/>
            <w:noWrap/>
            <w:hideMark/>
          </w:tcPr>
          <w:p w14:paraId="405CCC06" w14:textId="77777777" w:rsidR="00B1670E" w:rsidRPr="002834F4" w:rsidRDefault="00B1670E" w:rsidP="0010478F">
            <w:r w:rsidRPr="002834F4">
              <w:t>SN</w:t>
            </w:r>
          </w:p>
        </w:tc>
        <w:tc>
          <w:tcPr>
            <w:tcW w:w="3291" w:type="dxa"/>
            <w:noWrap/>
            <w:hideMark/>
          </w:tcPr>
          <w:p w14:paraId="430BDC78" w14:textId="77777777" w:rsidR="00B1670E" w:rsidRPr="002834F4" w:rsidRDefault="00B1670E" w:rsidP="0010478F">
            <w:r w:rsidRPr="002834F4">
              <w:t xml:space="preserve">Title of </w:t>
            </w:r>
            <w:r>
              <w:t>Event</w:t>
            </w:r>
          </w:p>
        </w:tc>
        <w:tc>
          <w:tcPr>
            <w:tcW w:w="1559" w:type="dxa"/>
            <w:noWrap/>
            <w:hideMark/>
          </w:tcPr>
          <w:p w14:paraId="3915BCB7" w14:textId="77777777" w:rsidR="00B1670E" w:rsidRPr="002834F4" w:rsidRDefault="00B1670E" w:rsidP="0010478F">
            <w:r w:rsidRPr="002834F4">
              <w:t>Date of Event</w:t>
            </w:r>
          </w:p>
        </w:tc>
        <w:tc>
          <w:tcPr>
            <w:tcW w:w="1701" w:type="dxa"/>
            <w:noWrap/>
            <w:hideMark/>
          </w:tcPr>
          <w:p w14:paraId="11F57926" w14:textId="77777777" w:rsidR="00B1670E" w:rsidRPr="002834F4" w:rsidRDefault="00B1670E" w:rsidP="0010478F">
            <w:r>
              <w:t>Type (National / International)</w:t>
            </w:r>
          </w:p>
        </w:tc>
        <w:tc>
          <w:tcPr>
            <w:tcW w:w="2126" w:type="dxa"/>
            <w:hideMark/>
          </w:tcPr>
          <w:p w14:paraId="113550EB" w14:textId="77777777" w:rsidR="00B1670E" w:rsidRPr="002834F4" w:rsidRDefault="00B1670E" w:rsidP="0010478F">
            <w:r w:rsidRPr="002834F4">
              <w:t>Major Focus Area &amp; Outcomes</w:t>
            </w:r>
          </w:p>
        </w:tc>
        <w:tc>
          <w:tcPr>
            <w:tcW w:w="1298" w:type="dxa"/>
          </w:tcPr>
          <w:p w14:paraId="456DFDFE" w14:textId="77777777" w:rsidR="00B1670E" w:rsidRPr="00B1670E" w:rsidRDefault="00B1670E" w:rsidP="0010478F">
            <w:r>
              <w:t>Annex</w:t>
            </w:r>
          </w:p>
        </w:tc>
      </w:tr>
      <w:tr w:rsidR="00B1670E" w:rsidRPr="002834F4" w14:paraId="5F8B5267" w14:textId="77777777" w:rsidTr="00CF59E4">
        <w:trPr>
          <w:trHeight w:val="84"/>
        </w:trPr>
        <w:tc>
          <w:tcPr>
            <w:tcW w:w="532" w:type="dxa"/>
            <w:noWrap/>
          </w:tcPr>
          <w:p w14:paraId="07D515AA" w14:textId="77777777" w:rsidR="00B1670E" w:rsidRPr="002834F4" w:rsidRDefault="00B1670E" w:rsidP="0010478F"/>
        </w:tc>
        <w:tc>
          <w:tcPr>
            <w:tcW w:w="3291" w:type="dxa"/>
            <w:noWrap/>
          </w:tcPr>
          <w:p w14:paraId="14ACD25C" w14:textId="77777777" w:rsidR="00B1670E" w:rsidRPr="002834F4" w:rsidRDefault="00B1670E" w:rsidP="0010478F"/>
        </w:tc>
        <w:tc>
          <w:tcPr>
            <w:tcW w:w="1559" w:type="dxa"/>
            <w:noWrap/>
          </w:tcPr>
          <w:p w14:paraId="450EBE5B" w14:textId="77777777" w:rsidR="00B1670E" w:rsidRPr="002834F4" w:rsidRDefault="00B1670E" w:rsidP="0010478F"/>
        </w:tc>
        <w:tc>
          <w:tcPr>
            <w:tcW w:w="1701" w:type="dxa"/>
            <w:noWrap/>
          </w:tcPr>
          <w:p w14:paraId="61A985F8" w14:textId="77777777" w:rsidR="00B1670E" w:rsidRDefault="00B1670E" w:rsidP="0010478F"/>
        </w:tc>
        <w:tc>
          <w:tcPr>
            <w:tcW w:w="2126" w:type="dxa"/>
          </w:tcPr>
          <w:p w14:paraId="3F855DED" w14:textId="77777777" w:rsidR="00B1670E" w:rsidRPr="002834F4" w:rsidRDefault="00B1670E" w:rsidP="0010478F"/>
        </w:tc>
        <w:tc>
          <w:tcPr>
            <w:tcW w:w="1298" w:type="dxa"/>
          </w:tcPr>
          <w:p w14:paraId="7A7116F9" w14:textId="77777777" w:rsidR="00B1670E" w:rsidRPr="002834F4" w:rsidRDefault="00B1670E" w:rsidP="0010478F"/>
        </w:tc>
      </w:tr>
      <w:tr w:rsidR="00B1670E" w:rsidRPr="002834F4" w14:paraId="374B2E73" w14:textId="77777777" w:rsidTr="00CF59E4">
        <w:trPr>
          <w:trHeight w:val="84"/>
        </w:trPr>
        <w:tc>
          <w:tcPr>
            <w:tcW w:w="532" w:type="dxa"/>
            <w:noWrap/>
          </w:tcPr>
          <w:p w14:paraId="7EE534AC" w14:textId="77777777" w:rsidR="00B1670E" w:rsidRPr="002834F4" w:rsidRDefault="00B1670E" w:rsidP="0010478F"/>
        </w:tc>
        <w:tc>
          <w:tcPr>
            <w:tcW w:w="3291" w:type="dxa"/>
            <w:noWrap/>
          </w:tcPr>
          <w:p w14:paraId="3A22A2F8" w14:textId="77777777" w:rsidR="00B1670E" w:rsidRPr="002834F4" w:rsidRDefault="00B1670E" w:rsidP="0010478F"/>
        </w:tc>
        <w:tc>
          <w:tcPr>
            <w:tcW w:w="1559" w:type="dxa"/>
            <w:noWrap/>
          </w:tcPr>
          <w:p w14:paraId="5DD2E0EE" w14:textId="77777777" w:rsidR="00B1670E" w:rsidRPr="002834F4" w:rsidRDefault="00B1670E" w:rsidP="0010478F"/>
        </w:tc>
        <w:tc>
          <w:tcPr>
            <w:tcW w:w="1701" w:type="dxa"/>
            <w:noWrap/>
          </w:tcPr>
          <w:p w14:paraId="7E0BE652" w14:textId="77777777" w:rsidR="00B1670E" w:rsidRDefault="00B1670E" w:rsidP="0010478F"/>
        </w:tc>
        <w:tc>
          <w:tcPr>
            <w:tcW w:w="2126" w:type="dxa"/>
          </w:tcPr>
          <w:p w14:paraId="298FCC28" w14:textId="77777777" w:rsidR="00B1670E" w:rsidRPr="002834F4" w:rsidRDefault="00B1670E" w:rsidP="0010478F"/>
        </w:tc>
        <w:tc>
          <w:tcPr>
            <w:tcW w:w="1298" w:type="dxa"/>
          </w:tcPr>
          <w:p w14:paraId="0C97D175" w14:textId="77777777" w:rsidR="00B1670E" w:rsidRPr="002834F4" w:rsidRDefault="00B1670E" w:rsidP="0010478F"/>
        </w:tc>
      </w:tr>
    </w:tbl>
    <w:p w14:paraId="5A41CD6A" w14:textId="77777777" w:rsidR="00641C17" w:rsidRPr="00795F2B" w:rsidRDefault="00CF59E4" w:rsidP="00CF59E4">
      <w:pPr>
        <w:spacing w:after="0" w:line="240" w:lineRule="auto"/>
        <w:rPr>
          <w:b/>
          <w:bCs/>
          <w:sz w:val="24"/>
          <w:szCs w:val="24"/>
        </w:rPr>
      </w:pPr>
      <w:r w:rsidRPr="00795F2B">
        <w:rPr>
          <w:b/>
          <w:bCs/>
          <w:sz w:val="24"/>
          <w:szCs w:val="24"/>
        </w:rPr>
        <w:t>Research Publications:</w:t>
      </w:r>
    </w:p>
    <w:tbl>
      <w:tblPr>
        <w:tblW w:w="5600" w:type="pct"/>
        <w:tblLook w:val="04A0" w:firstRow="1" w:lastRow="0" w:firstColumn="1" w:lastColumn="0" w:noHBand="0" w:noVBand="1"/>
      </w:tblPr>
      <w:tblGrid>
        <w:gridCol w:w="470"/>
        <w:gridCol w:w="2165"/>
        <w:gridCol w:w="896"/>
        <w:gridCol w:w="1973"/>
        <w:gridCol w:w="884"/>
        <w:gridCol w:w="1028"/>
        <w:gridCol w:w="819"/>
        <w:gridCol w:w="750"/>
        <w:gridCol w:w="1487"/>
      </w:tblGrid>
      <w:tr w:rsidR="007F46A8" w:rsidRPr="00725069" w14:paraId="35A99943" w14:textId="2F06F27D" w:rsidTr="007F46A8">
        <w:trPr>
          <w:trHeight w:val="475"/>
        </w:trPr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23AF8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S</w:t>
            </w: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0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CFF4F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Research Topic</w:t>
            </w:r>
          </w:p>
        </w:tc>
        <w:tc>
          <w:tcPr>
            <w:tcW w:w="4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B2A8E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Journal Type</w:t>
            </w:r>
            <w:r w:rsidRPr="00725069">
              <w:rPr>
                <w:rFonts w:ascii="Calibri" w:eastAsia="Times New Roman" w:hAnsi="Calibri" w:cs="Calibri"/>
                <w:color w:val="000000"/>
              </w:rPr>
              <w:br/>
            </w:r>
            <w:r>
              <w:rPr>
                <w:rFonts w:ascii="Calibri" w:eastAsia="Times New Roman" w:hAnsi="Calibri" w:cs="Calibri"/>
                <w:color w:val="000000"/>
              </w:rPr>
              <w:t>(W,X,Y)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C4D8B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Journal Nam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725069">
              <w:rPr>
                <w:rFonts w:ascii="Calibri" w:eastAsia="Times New Roman" w:hAnsi="Calibri" w:cs="Calibri"/>
                <w:color w:val="000000"/>
              </w:rPr>
              <w:t>Date, Page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Pr="00725069">
              <w:rPr>
                <w:rFonts w:ascii="Calibri" w:eastAsia="Times New Roman" w:hAnsi="Calibri" w:cs="Calibri"/>
                <w:color w:val="000000"/>
              </w:rPr>
              <w:t xml:space="preserve"> Volume No.</w:t>
            </w:r>
            <w:r>
              <w:rPr>
                <w:rFonts w:ascii="Calibri" w:eastAsia="Times New Roman" w:hAnsi="Calibri" w:cs="Calibri"/>
                <w:color w:val="000000"/>
              </w:rPr>
              <w:t>, Weblink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7C409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mpact Factor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BF3665" w14:textId="77777777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D40D6D0" w14:textId="180638D6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 Citations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EAF23" w14:textId="77777777" w:rsidR="00C175F5" w:rsidRDefault="00C175F5" w:rsidP="00C175F5">
            <w:pPr>
              <w:spacing w:after="0" w:line="240" w:lineRule="auto"/>
              <w:jc w:val="center"/>
            </w:pPr>
          </w:p>
          <w:p w14:paraId="2CB84E89" w14:textId="4FA5190C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H-Inde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9685" w14:textId="77777777" w:rsidR="00C175F5" w:rsidRDefault="00C175F5" w:rsidP="00C175F5">
            <w:pPr>
              <w:spacing w:after="0" w:line="240" w:lineRule="auto"/>
              <w:jc w:val="center"/>
            </w:pPr>
          </w:p>
          <w:p w14:paraId="13791260" w14:textId="2D519A06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i-10 Index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767C" w14:textId="79CF8237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nex (Abstract/ List)</w:t>
            </w:r>
          </w:p>
        </w:tc>
      </w:tr>
      <w:tr w:rsidR="007F46A8" w:rsidRPr="00725069" w14:paraId="2AB8CF59" w14:textId="3F7B3B0E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81B8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5CA3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CF86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E409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A752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ACC66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B7ED" w14:textId="2B7DB7A4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FB4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50EA" w14:textId="26C298DC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F46A8" w:rsidRPr="00725069" w14:paraId="347BFCD4" w14:textId="7C4E1020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7516B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B1F4F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CDE5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A4B68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B973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6254C7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603C8" w14:textId="008012EA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591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83D9" w14:textId="46AB8879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F46A8" w:rsidRPr="00725069" w14:paraId="1C898C24" w14:textId="3C480F26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1D8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3C40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4149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565C9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A8CF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948284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F067" w14:textId="735B31DB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5DA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9ED30" w14:textId="25294D4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1FA2205" w14:textId="0D814AAB" w:rsidR="0070240B" w:rsidRDefault="0070240B" w:rsidP="00A50D9D">
      <w:pPr>
        <w:spacing w:after="0" w:line="480" w:lineRule="auto"/>
        <w:rPr>
          <w:b/>
          <w:sz w:val="24"/>
          <w:szCs w:val="24"/>
        </w:rPr>
      </w:pPr>
    </w:p>
    <w:p w14:paraId="341A3872" w14:textId="77777777" w:rsidR="00C175F5" w:rsidRDefault="00C175F5" w:rsidP="00A50D9D">
      <w:pPr>
        <w:spacing w:after="0" w:line="480" w:lineRule="auto"/>
        <w:rPr>
          <w:sz w:val="24"/>
          <w:szCs w:val="24"/>
        </w:rPr>
      </w:pPr>
    </w:p>
    <w:p w14:paraId="43F7C5F3" w14:textId="77777777" w:rsidR="00795F2B" w:rsidRDefault="00795F2B" w:rsidP="00795F2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_</w:t>
      </w:r>
    </w:p>
    <w:p w14:paraId="1371D498" w14:textId="77777777" w:rsidR="00795F2B" w:rsidRPr="00F9640B" w:rsidRDefault="00795F2B" w:rsidP="00795F2B">
      <w:pPr>
        <w:spacing w:after="0" w:line="240" w:lineRule="auto"/>
        <w:rPr>
          <w:b/>
          <w:bCs/>
          <w:sz w:val="24"/>
          <w:szCs w:val="24"/>
        </w:rPr>
      </w:pPr>
      <w:r w:rsidRPr="00F9640B">
        <w:rPr>
          <w:b/>
          <w:bCs/>
          <w:sz w:val="24"/>
          <w:szCs w:val="24"/>
        </w:rPr>
        <w:t>Applicant</w:t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  <w:t>HOD/Chairman</w:t>
      </w:r>
    </w:p>
    <w:sectPr w:rsidR="00795F2B" w:rsidRPr="00F9640B" w:rsidSect="00716E0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238E9" w14:textId="77777777" w:rsidR="0002167E" w:rsidRDefault="0002167E" w:rsidP="00EE0BE7">
      <w:pPr>
        <w:spacing w:after="0" w:line="240" w:lineRule="auto"/>
      </w:pPr>
      <w:r>
        <w:separator/>
      </w:r>
    </w:p>
  </w:endnote>
  <w:endnote w:type="continuationSeparator" w:id="0">
    <w:p w14:paraId="71936938" w14:textId="77777777" w:rsidR="0002167E" w:rsidRDefault="0002167E" w:rsidP="00EE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C7C95" w14:textId="77777777" w:rsidR="0002167E" w:rsidRDefault="0002167E" w:rsidP="00EE0BE7">
      <w:pPr>
        <w:spacing w:after="0" w:line="240" w:lineRule="auto"/>
      </w:pPr>
      <w:r>
        <w:separator/>
      </w:r>
    </w:p>
  </w:footnote>
  <w:footnote w:type="continuationSeparator" w:id="0">
    <w:p w14:paraId="40951C7A" w14:textId="77777777" w:rsidR="0002167E" w:rsidRDefault="0002167E" w:rsidP="00EE0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170C7" w14:textId="77777777" w:rsidR="00EE0BE7" w:rsidRDefault="000F515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C809AA7" wp14:editId="5CB9B163">
          <wp:simplePos x="0" y="0"/>
          <wp:positionH relativeFrom="leftMargin">
            <wp:align>right</wp:align>
          </wp:positionH>
          <wp:positionV relativeFrom="paragraph">
            <wp:posOffset>-365760</wp:posOffset>
          </wp:positionV>
          <wp:extent cx="784860" cy="784860"/>
          <wp:effectExtent l="0" t="0" r="0" b="0"/>
          <wp:wrapThrough wrapText="bothSides">
            <wp:wrapPolygon edited="0">
              <wp:start x="0" y="0"/>
              <wp:lineTo x="0" y="20971"/>
              <wp:lineTo x="20971" y="20971"/>
              <wp:lineTo x="20971" y="0"/>
              <wp:lineTo x="0" y="0"/>
            </wp:wrapPolygon>
          </wp:wrapThrough>
          <wp:docPr id="2" name="Picture 2" descr="C:\Users\Maqsood Mazhar\AppData\Local\Microsoft\Windows\INetCache\Content.MSO\ED0AF38A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qsood Mazhar\AppData\Local\Microsoft\Windows\INetCache\Content.MSO\ED0AF38A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0BE7">
      <w:rPr>
        <w:noProof/>
      </w:rPr>
      <w:drawing>
        <wp:anchor distT="0" distB="0" distL="114300" distR="114300" simplePos="0" relativeHeight="251659264" behindDoc="0" locked="0" layoutInCell="1" allowOverlap="1" wp14:anchorId="5AD7100F" wp14:editId="078FFB46">
          <wp:simplePos x="0" y="0"/>
          <wp:positionH relativeFrom="margin">
            <wp:posOffset>5859780</wp:posOffset>
          </wp:positionH>
          <wp:positionV relativeFrom="paragraph">
            <wp:posOffset>-502920</wp:posOffset>
          </wp:positionV>
          <wp:extent cx="897255" cy="952500"/>
          <wp:effectExtent l="0" t="0" r="0" b="0"/>
          <wp:wrapThrough wrapText="bothSides">
            <wp:wrapPolygon edited="0">
              <wp:start x="0" y="0"/>
              <wp:lineTo x="0" y="21168"/>
              <wp:lineTo x="21096" y="21168"/>
              <wp:lineTo x="21096" y="0"/>
              <wp:lineTo x="0" y="0"/>
            </wp:wrapPolygon>
          </wp:wrapThrough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jQxNzO3MDM0MzdT0lEKTi0uzszPAykwqgUAHtoMYSwAAAA="/>
  </w:docVars>
  <w:rsids>
    <w:rsidRoot w:val="00725069"/>
    <w:rsid w:val="0002167E"/>
    <w:rsid w:val="00032A19"/>
    <w:rsid w:val="000F515F"/>
    <w:rsid w:val="0025677A"/>
    <w:rsid w:val="002A3F0D"/>
    <w:rsid w:val="00505E13"/>
    <w:rsid w:val="005C50BC"/>
    <w:rsid w:val="005D5687"/>
    <w:rsid w:val="0062180D"/>
    <w:rsid w:val="00641C17"/>
    <w:rsid w:val="006B04C5"/>
    <w:rsid w:val="006C6D18"/>
    <w:rsid w:val="0070240B"/>
    <w:rsid w:val="00716E02"/>
    <w:rsid w:val="00725069"/>
    <w:rsid w:val="0078736B"/>
    <w:rsid w:val="00795F2B"/>
    <w:rsid w:val="007F46A8"/>
    <w:rsid w:val="0083558C"/>
    <w:rsid w:val="00A50D9D"/>
    <w:rsid w:val="00AE2E63"/>
    <w:rsid w:val="00B1670E"/>
    <w:rsid w:val="00C175F5"/>
    <w:rsid w:val="00CF59E4"/>
    <w:rsid w:val="00D93DB9"/>
    <w:rsid w:val="00EE0BE7"/>
    <w:rsid w:val="00F964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79FBC"/>
  <w15:docId w15:val="{B5B2F298-27BA-4FBB-8326-D78C910E2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A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BE7"/>
  </w:style>
  <w:style w:type="paragraph" w:styleId="Footer">
    <w:name w:val="footer"/>
    <w:basedOn w:val="Normal"/>
    <w:link w:val="Foot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B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waqas</dc:creator>
  <cp:keywords/>
  <dc:description/>
  <cp:lastModifiedBy>Maqsood Mazhar</cp:lastModifiedBy>
  <cp:revision>3</cp:revision>
  <dcterms:created xsi:type="dcterms:W3CDTF">2021-12-01T09:53:00Z</dcterms:created>
  <dcterms:modified xsi:type="dcterms:W3CDTF">2021-12-01T09:53:00Z</dcterms:modified>
</cp:coreProperties>
</file>